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w:t>
      </w:r>
      <w:r>
        <w:t xml:space="preserve"> </w:t>
      </w:r>
      <w:r>
        <w:t xml:space="preserve">Maarten</w:t>
      </w:r>
      <w:r>
        <w:t xml:space="preserve"> </w:t>
      </w:r>
      <w:r>
        <w:t xml:space="preserve">(Dutch</w:t>
      </w:r>
      <w:r>
        <w:t xml:space="preserve"> </w:t>
      </w:r>
      <w:r>
        <w:t xml:space="preserve">part)</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int Maarten (Dutch part)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int Maarten (Dutch part) received a score of 4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t Maarten (Dutch part)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int Maarten (Dutch part) received a score of 9.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int Maarten (Dutch part)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int Maarten (Dutch part)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int Maarten (Dutch part) received a score of 0.4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int Maarten (Dutch part)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int Maarten (Dutch part)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int Maarten (Dutch part)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int Maarten (Dutch part) received a score of 0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int Maarten (Dutch part) received a score of 0.1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int Maarten (Dutch part)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int Maarten (Dutch part) received a score of 0.1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int Maarten (Dutch part)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int Maarten (Dutch part)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int Maarten (Dutch part)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int Maarten (Dutch part)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int%20Maarten%20(Dutch%20part)%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t Maarten (Dutch part)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t Maarten (Dutch part)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 Maarten (Dutch part) Country Report</dc:title>
  <dc:creator>SPI Team</dc:creator>
  <cp:keywords/>
  <dcterms:created xsi:type="dcterms:W3CDTF">2021-05-25T12:02:14Z</dcterms:created>
  <dcterms:modified xsi:type="dcterms:W3CDTF">2021-05-25T12: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